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VGFDER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VGFDER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